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 Human Perspective on Data and Data-Centrism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10T18:28:30Z</dcterms:created>
  <dcterms:modified xsi:type="dcterms:W3CDTF">2021-03-10T18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